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CF9" w:rsidRDefault="006E2CF9" w:rsidP="006E2CF9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:rsidR="006E2CF9" w:rsidRPr="00BC5293" w:rsidRDefault="006E2CF9" w:rsidP="006E2CF9">
      <w:pPr>
        <w:jc w:val="center"/>
        <w:rPr>
          <w:b/>
          <w:sz w:val="28"/>
        </w:rPr>
      </w:pPr>
      <w:r>
        <w:rPr>
          <w:b/>
          <w:sz w:val="28"/>
        </w:rPr>
        <w:t>2025-2026 BAHAR DÖNEMİ ALAN DIŞI</w:t>
      </w:r>
      <w:r w:rsidRPr="00BC5293">
        <w:rPr>
          <w:b/>
          <w:sz w:val="28"/>
        </w:rPr>
        <w:t xml:space="preserve"> DERSLER </w:t>
      </w:r>
      <w:r w:rsidR="00E155A7">
        <w:rPr>
          <w:b/>
          <w:sz w:val="28"/>
        </w:rPr>
        <w:t>FİNAL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:rsidR="006E2CF9" w:rsidRPr="00C06660" w:rsidRDefault="006E2CF9" w:rsidP="006E2CF9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E155A7">
        <w:rPr>
          <w:b/>
          <w:sz w:val="24"/>
          <w:szCs w:val="24"/>
          <w:u w:val="single"/>
        </w:rPr>
        <w:t>1</w:t>
      </w:r>
      <w:r w:rsidR="004A45F6">
        <w:rPr>
          <w:b/>
          <w:sz w:val="24"/>
          <w:szCs w:val="24"/>
          <w:u w:val="single"/>
        </w:rPr>
        <w:t>2</w:t>
      </w:r>
      <w:r>
        <w:rPr>
          <w:b/>
          <w:sz w:val="24"/>
          <w:szCs w:val="24"/>
          <w:u w:val="single"/>
        </w:rPr>
        <w:t xml:space="preserve"> </w:t>
      </w:r>
      <w:r w:rsidR="00E155A7">
        <w:rPr>
          <w:b/>
          <w:sz w:val="24"/>
          <w:szCs w:val="24"/>
          <w:u w:val="single"/>
        </w:rPr>
        <w:t xml:space="preserve">HAZİRAN 2026 – </w:t>
      </w:r>
      <w:r w:rsidR="004A45F6">
        <w:rPr>
          <w:b/>
          <w:sz w:val="24"/>
          <w:szCs w:val="24"/>
          <w:u w:val="single"/>
        </w:rPr>
        <w:t>CUMA</w:t>
      </w:r>
      <w:bookmarkStart w:id="0" w:name="_GoBack"/>
      <w:bookmarkEnd w:id="0"/>
      <w:r>
        <w:rPr>
          <w:b/>
          <w:sz w:val="24"/>
          <w:szCs w:val="24"/>
          <w:u w:val="single"/>
        </w:rPr>
        <w:t xml:space="preserve"> SAAT:</w:t>
      </w:r>
      <w:r w:rsidRPr="00C06660">
        <w:rPr>
          <w:b/>
          <w:sz w:val="24"/>
          <w:szCs w:val="24"/>
          <w:u w:val="single"/>
        </w:rPr>
        <w:t xml:space="preserve"> 14.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944AC8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Beslenme İlkeleri</w:t>
            </w:r>
            <w:r w:rsidR="00C06660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944AC8" w:rsidRPr="00DD5DBD" w:rsidRDefault="00944AC8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944AC8" w:rsidRPr="00DD5DBD" w:rsidRDefault="006130C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  <w:tr w:rsidR="00680840" w:rsidRPr="00554FF8" w:rsidTr="008C35D6">
        <w:trPr>
          <w:trHeight w:val="70"/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ve Sağlık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DD5DBD" w:rsidRDefault="00AF076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Coğrafi Bilgi Sistemlerinin Temeller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</w:tr>
      <w:tr w:rsidR="008B50AC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8B50AC" w:rsidRPr="00DD5DBD" w:rsidRDefault="00AF07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Su Bilim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8B50AC" w:rsidRPr="00DD5DBD" w:rsidRDefault="008B50AC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8B50AC" w:rsidRPr="00DD5DBD" w:rsidRDefault="006130C2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AF07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Atıkların Geri Dönüşümü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  <w:r w:rsidR="00674539" w:rsidRPr="00DD5DBD">
              <w:rPr>
                <w:sz w:val="24"/>
                <w:szCs w:val="24"/>
              </w:rPr>
              <w:t xml:space="preserve">  </w:t>
            </w:r>
            <w:r w:rsidR="00DF4FD9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6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680840" w:rsidP="00680840">
            <w:pPr>
              <w:tabs>
                <w:tab w:val="center" w:pos="2492"/>
              </w:tabs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>Türkiye ve Dünya'da Jeotermal Enerji</w:t>
            </w:r>
            <w:r w:rsidRPr="00DD5DBD">
              <w:rPr>
                <w:rFonts w:cstheme="minorHAnsi"/>
                <w:color w:val="3B3A36"/>
                <w:sz w:val="24"/>
                <w:szCs w:val="24"/>
              </w:rPr>
              <w:tab/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ermer ve </w:t>
            </w:r>
            <w:proofErr w:type="spellStart"/>
            <w:r w:rsidRPr="008C35D6">
              <w:rPr>
                <w:sz w:val="24"/>
                <w:szCs w:val="24"/>
              </w:rPr>
              <w:t>Doğaltaş</w:t>
            </w:r>
            <w:proofErr w:type="spellEnd"/>
            <w:r w:rsidRPr="008C35D6">
              <w:rPr>
                <w:sz w:val="24"/>
                <w:szCs w:val="24"/>
              </w:rPr>
              <w:t xml:space="preserve"> Jeolojis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8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odern Yaşamda Madenler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0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Jeoloji ve Kayaç Bilimi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proofErr w:type="spellStart"/>
            <w:r w:rsidRPr="008C35D6">
              <w:rPr>
                <w:sz w:val="24"/>
                <w:szCs w:val="24"/>
              </w:rPr>
              <w:t>Paleobiyolojik</w:t>
            </w:r>
            <w:proofErr w:type="spellEnd"/>
            <w:r w:rsidRPr="008C35D6">
              <w:rPr>
                <w:sz w:val="24"/>
                <w:szCs w:val="24"/>
              </w:rPr>
              <w:t xml:space="preserve"> Ortamlar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2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ühendislikte </w:t>
            </w:r>
            <w:proofErr w:type="spellStart"/>
            <w:r w:rsidRPr="008C35D6">
              <w:rPr>
                <w:sz w:val="24"/>
                <w:szCs w:val="24"/>
              </w:rPr>
              <w:t>Arduino</w:t>
            </w:r>
            <w:proofErr w:type="spellEnd"/>
            <w:r w:rsidRPr="008C35D6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680840" w:rsidRPr="00554FF8" w:rsidTr="008C35D6">
        <w:trPr>
          <w:trHeight w:val="532"/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aden Mühendisliğinde İş Güvenliği ve İşçi Sağlığı ve Güvenliğ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790041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</w:t>
            </w:r>
          </w:p>
        </w:tc>
      </w:tr>
    </w:tbl>
    <w:p w:rsidR="008C35D6" w:rsidRDefault="008C35D6" w:rsidP="00554FF8">
      <w:pPr>
        <w:rPr>
          <w:b/>
          <w:sz w:val="24"/>
          <w:szCs w:val="24"/>
        </w:rPr>
      </w:pPr>
    </w:p>
    <w:sectPr w:rsidR="008C35D6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A45F6"/>
    <w:rsid w:val="004C5D1C"/>
    <w:rsid w:val="004E5A77"/>
    <w:rsid w:val="004F65E9"/>
    <w:rsid w:val="00505C92"/>
    <w:rsid w:val="00533637"/>
    <w:rsid w:val="00554FF8"/>
    <w:rsid w:val="005A242F"/>
    <w:rsid w:val="005F491C"/>
    <w:rsid w:val="006130C2"/>
    <w:rsid w:val="00671DD7"/>
    <w:rsid w:val="00674539"/>
    <w:rsid w:val="00680840"/>
    <w:rsid w:val="006816EA"/>
    <w:rsid w:val="006E2CF9"/>
    <w:rsid w:val="00790041"/>
    <w:rsid w:val="0079289F"/>
    <w:rsid w:val="007D7785"/>
    <w:rsid w:val="007F558D"/>
    <w:rsid w:val="00806F6E"/>
    <w:rsid w:val="00834FA5"/>
    <w:rsid w:val="008713A8"/>
    <w:rsid w:val="008B50AC"/>
    <w:rsid w:val="008C35D6"/>
    <w:rsid w:val="00944AC8"/>
    <w:rsid w:val="00952A05"/>
    <w:rsid w:val="00963AC3"/>
    <w:rsid w:val="009F516F"/>
    <w:rsid w:val="00A00F0E"/>
    <w:rsid w:val="00A927B9"/>
    <w:rsid w:val="00AD6132"/>
    <w:rsid w:val="00AF0760"/>
    <w:rsid w:val="00B57AAF"/>
    <w:rsid w:val="00BC0599"/>
    <w:rsid w:val="00C06660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D5DBD"/>
    <w:rsid w:val="00DF35C4"/>
    <w:rsid w:val="00DF4FD9"/>
    <w:rsid w:val="00E155A7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4EFEC"/>
  <w15:docId w15:val="{7617A018-0313-45F2-B022-741DC337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8</cp:revision>
  <cp:lastPrinted>2017-10-12T12:12:00Z</cp:lastPrinted>
  <dcterms:created xsi:type="dcterms:W3CDTF">2026-03-16T14:10:00Z</dcterms:created>
  <dcterms:modified xsi:type="dcterms:W3CDTF">2026-05-21T16:38:00Z</dcterms:modified>
</cp:coreProperties>
</file>